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26B664" w14:textId="720DE8CB" w:rsidR="002B29DE" w:rsidRPr="00F52BA8" w:rsidRDefault="00F52BA8" w:rsidP="008822E9">
      <w:pPr>
        <w:rPr>
          <w:lang w:val="hu-HU"/>
        </w:rPr>
      </w:pPr>
      <w:r w:rsidRPr="00F52BA8">
        <w:rPr>
          <w:lang w:val="hu-HU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38EDFA" wp14:editId="5B3CF593">
                <wp:simplePos x="0" y="0"/>
                <wp:positionH relativeFrom="column">
                  <wp:posOffset>-626533</wp:posOffset>
                </wp:positionH>
                <wp:positionV relativeFrom="paragraph">
                  <wp:posOffset>6189133</wp:posOffset>
                </wp:positionV>
                <wp:extent cx="2710815" cy="645584"/>
                <wp:effectExtent l="0" t="0" r="0" b="0"/>
                <wp:wrapNone/>
                <wp:docPr id="27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64558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A349EE0" w14:textId="5740D289" w:rsidR="008822E9" w:rsidRPr="00F52BA8" w:rsidRDefault="00F52BA8">
                            <w:pPr>
                              <w:rPr>
                                <w:rFonts w:ascii="Italianno" w:hAnsi="Italianno"/>
                                <w:color w:val="9F9594"/>
                                <w:spacing w:val="-6"/>
                                <w:sz w:val="70"/>
                                <w:szCs w:val="70"/>
                                <w:lang w:val="hu-HU"/>
                              </w:rPr>
                            </w:pPr>
                            <w:r>
                              <w:rPr>
                                <w:rFonts w:ascii="Italianno" w:hAnsi="Italianno"/>
                                <w:color w:val="9F9594"/>
                                <w:spacing w:val="-6"/>
                                <w:sz w:val="70"/>
                                <w:szCs w:val="70"/>
                                <w:lang w:val="hu-HU"/>
                              </w:rPr>
                              <w:t>Erőssége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338EDFA" id="_x0000_t202" coordsize="21600,21600" o:spt="202" path="m,l,21600r21600,l21600,xe">
                <v:stroke joinstyle="miter"/>
                <v:path gradientshapeok="t" o:connecttype="rect"/>
              </v:shapetype>
              <v:shape id="Text Box 32" o:spid="_x0000_s1026" type="#_x0000_t202" style="position:absolute;margin-left:-49.35pt;margin-top:487.35pt;width:213.45pt;height:50.8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" filled="f" stroked="f">
                <v:textbox>
                  <w:txbxContent>
                    <w:p w14:paraId="1A349EE0" w14:textId="5740D289" w:rsidR="008822E9" w:rsidRPr="00F52BA8" w:rsidRDefault="00F52BA8">
                      <w:pPr>
                        <w:rPr>
                          <w:rFonts w:ascii="Italianno" w:hAnsi="Italianno"/>
                          <w:color w:val="9F9594"/>
                          <w:spacing w:val="-6"/>
                          <w:sz w:val="70"/>
                          <w:szCs w:val="70"/>
                          <w:lang w:val="hu-HU"/>
                        </w:rPr>
                      </w:pPr>
                      <w:r>
                        <w:rPr>
                          <w:rFonts w:ascii="Italianno" w:hAnsi="Italianno"/>
                          <w:color w:val="9F9594"/>
                          <w:spacing w:val="-6"/>
                          <w:sz w:val="70"/>
                          <w:szCs w:val="70"/>
                          <w:lang w:val="hu-HU"/>
                        </w:rPr>
                        <w:t>Erősségek</w:t>
                      </w:r>
                    </w:p>
                  </w:txbxContent>
                </v:textbox>
              </v:shape>
            </w:pict>
          </mc:Fallback>
        </mc:AlternateContent>
      </w:r>
      <w:r w:rsidR="00352DB9" w:rsidRPr="00F52BA8">
        <w:rPr>
          <w:lang w:val="hu-HU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6C300B05" wp14:editId="0A239FDA">
                <wp:simplePos x="0" y="0"/>
                <wp:positionH relativeFrom="column">
                  <wp:posOffset>-723900</wp:posOffset>
                </wp:positionH>
                <wp:positionV relativeFrom="paragraph">
                  <wp:posOffset>-447675</wp:posOffset>
                </wp:positionV>
                <wp:extent cx="3562350" cy="916940"/>
                <wp:effectExtent l="0" t="0" r="0" b="0"/>
                <wp:wrapNone/>
                <wp:docPr id="16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62350" cy="916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7A5766" w14:textId="772AA759" w:rsidR="00F629E5" w:rsidRPr="00F52BA8" w:rsidRDefault="00F52BA8" w:rsidP="00664D4C">
                            <w:pPr>
                              <w:jc w:val="center"/>
                              <w:rPr>
                                <w:rFonts w:ascii="Italianno" w:hAnsi="Italianno"/>
                                <w:color w:val="9F9594"/>
                                <w:spacing w:val="-6"/>
                                <w:sz w:val="110"/>
                                <w:szCs w:val="110"/>
                                <w:lang w:val="hu-HU"/>
                              </w:rPr>
                            </w:pPr>
                            <w:r>
                              <w:rPr>
                                <w:rFonts w:ascii="Italianno" w:hAnsi="Italianno"/>
                                <w:color w:val="9F9594"/>
                                <w:spacing w:val="-6"/>
                                <w:sz w:val="110"/>
                                <w:szCs w:val="110"/>
                                <w:lang w:val="hu-HU"/>
                              </w:rPr>
                              <w:t>Név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300B05" id="Text Box 5" o:spid="_x0000_s1027" type="#_x0000_t202" style="position:absolute;margin-left:-57pt;margin-top:-35.25pt;width:280.5pt;height:72.2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" filled="f" stroked="f">
                <v:textbox>
                  <w:txbxContent>
                    <w:p w14:paraId="457A5766" w14:textId="772AA759" w:rsidR="00F629E5" w:rsidRPr="00F52BA8" w:rsidRDefault="00F52BA8" w:rsidP="00664D4C">
                      <w:pPr>
                        <w:jc w:val="center"/>
                        <w:rPr>
                          <w:rFonts w:ascii="Italianno" w:hAnsi="Italianno"/>
                          <w:color w:val="9F9594"/>
                          <w:spacing w:val="-6"/>
                          <w:sz w:val="110"/>
                          <w:szCs w:val="110"/>
                          <w:lang w:val="hu-HU"/>
                        </w:rPr>
                      </w:pPr>
                      <w:r>
                        <w:rPr>
                          <w:rFonts w:ascii="Italianno" w:hAnsi="Italianno"/>
                          <w:color w:val="9F9594"/>
                          <w:spacing w:val="-6"/>
                          <w:sz w:val="110"/>
                          <w:szCs w:val="110"/>
                          <w:lang w:val="hu-HU"/>
                        </w:rPr>
                        <w:t>Név</w:t>
                      </w:r>
                    </w:p>
                  </w:txbxContent>
                </v:textbox>
              </v:shape>
            </w:pict>
          </mc:Fallback>
        </mc:AlternateContent>
      </w:r>
      <w:r w:rsidR="00352DB9" w:rsidRPr="00F52BA8">
        <w:rPr>
          <w:lang w:val="hu-HU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13B82A5E" wp14:editId="1B3E0628">
                <wp:simplePos x="0" y="0"/>
                <wp:positionH relativeFrom="column">
                  <wp:posOffset>-742950</wp:posOffset>
                </wp:positionH>
                <wp:positionV relativeFrom="paragraph">
                  <wp:posOffset>447675</wp:posOffset>
                </wp:positionV>
                <wp:extent cx="3618230" cy="861695"/>
                <wp:effectExtent l="0" t="0" r="0" b="0"/>
                <wp:wrapNone/>
                <wp:docPr id="14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8230" cy="8616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96F2F5A" w14:textId="1D79B7BD" w:rsidR="007F5AA7" w:rsidRPr="00F52BA8" w:rsidRDefault="00F52BA8" w:rsidP="00664D4C">
                            <w:pPr>
                              <w:spacing w:after="80" w:line="240" w:lineRule="auto"/>
                              <w:jc w:val="center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telefon</w:t>
                            </w:r>
                            <w:r w:rsidR="00672D61"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: +(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36)</w:t>
                            </w:r>
                            <w:r w:rsidR="00672D61"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30</w:t>
                            </w:r>
                            <w:r w:rsidR="00672D61"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 2345 555</w:t>
                            </w:r>
                          </w:p>
                          <w:p w14:paraId="69788BA0" w14:textId="0995FB94" w:rsidR="00672D61" w:rsidRPr="00F52BA8" w:rsidRDefault="00672D61" w:rsidP="00664D4C">
                            <w:pPr>
                              <w:spacing w:after="80" w:line="240" w:lineRule="auto"/>
                              <w:jc w:val="center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</w:pPr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email: </w:t>
                            </w:r>
                            <w:r w:rsid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nev</w:t>
                            </w:r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@</w:t>
                            </w:r>
                            <w:r w:rsid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gmail</w:t>
                            </w:r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B82A5E" id="Text Box 7" o:spid="_x0000_s1028" type="#_x0000_t202" style="position:absolute;margin-left:-58.5pt;margin-top:35.25pt;width:284.9pt;height:67.8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" filled="f" stroked="f">
                <v:textbox>
                  <w:txbxContent>
                    <w:p w14:paraId="696F2F5A" w14:textId="1D79B7BD" w:rsidR="007F5AA7" w:rsidRPr="00F52BA8" w:rsidRDefault="00F52BA8" w:rsidP="00664D4C">
                      <w:pPr>
                        <w:spacing w:after="80" w:line="240" w:lineRule="auto"/>
                        <w:jc w:val="center"/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</w:pP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telefon</w:t>
                      </w:r>
                      <w:r w:rsidR="00672D61"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: +(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36)</w:t>
                      </w:r>
                      <w:r w:rsidR="00672D61"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30</w:t>
                      </w:r>
                      <w:r w:rsidR="00672D61"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 2345 555</w:t>
                      </w:r>
                    </w:p>
                    <w:p w14:paraId="69788BA0" w14:textId="0995FB94" w:rsidR="00672D61" w:rsidRPr="00F52BA8" w:rsidRDefault="00672D61" w:rsidP="00664D4C">
                      <w:pPr>
                        <w:spacing w:after="80" w:line="240" w:lineRule="auto"/>
                        <w:jc w:val="center"/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</w:pPr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email: </w:t>
                      </w:r>
                      <w:r w:rsid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nev</w:t>
                      </w:r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@</w:t>
                      </w:r>
                      <w:r w:rsid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gmail</w:t>
                      </w:r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.com</w:t>
                      </w:r>
                    </w:p>
                  </w:txbxContent>
                </v:textbox>
              </v:shape>
            </w:pict>
          </mc:Fallback>
        </mc:AlternateContent>
      </w:r>
      <w:r w:rsidR="00352DB9" w:rsidRPr="00F52BA8">
        <w:rPr>
          <w:lang w:val="hu-HU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357EF43D" wp14:editId="626C9B7B">
                <wp:simplePos x="0" y="0"/>
                <wp:positionH relativeFrom="column">
                  <wp:posOffset>2609850</wp:posOffset>
                </wp:positionH>
                <wp:positionV relativeFrom="paragraph">
                  <wp:posOffset>-914400</wp:posOffset>
                </wp:positionV>
                <wp:extent cx="4249420" cy="2844800"/>
                <wp:effectExtent l="0" t="0" r="0" b="0"/>
                <wp:wrapNone/>
                <wp:docPr id="17" name="Freeform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flipH="1">
                          <a:off x="0" y="0"/>
                          <a:ext cx="4249420" cy="2844800"/>
                        </a:xfrm>
                        <a:custGeom>
                          <a:avLst/>
                          <a:gdLst>
                            <a:gd name="T0" fmla="*/ 168 w 6317"/>
                            <a:gd name="T1" fmla="*/ 4443 h 4480"/>
                            <a:gd name="T2" fmla="*/ 6317 w 6317"/>
                            <a:gd name="T3" fmla="*/ 2795 h 4480"/>
                            <a:gd name="T4" fmla="*/ 3522 w 6317"/>
                            <a:gd name="T5" fmla="*/ 0 h 4480"/>
                            <a:gd name="T6" fmla="*/ 0 w 6317"/>
                            <a:gd name="T7" fmla="*/ 0 h 4480"/>
                            <a:gd name="T8" fmla="*/ 0 w 6317"/>
                            <a:gd name="T9" fmla="*/ 4480 h 4480"/>
                            <a:gd name="T10" fmla="*/ 168 w 6317"/>
                            <a:gd name="T11" fmla="*/ 4443 h 448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6317" h="4480">
                              <a:moveTo>
                                <a:pt x="168" y="4443"/>
                              </a:moveTo>
                              <a:lnTo>
                                <a:pt x="6317" y="2795"/>
                              </a:lnTo>
                              <a:lnTo>
                                <a:pt x="3522" y="0"/>
                              </a:lnTo>
                              <a:lnTo>
                                <a:pt x="0" y="0"/>
                              </a:lnTo>
                              <a:lnTo>
                                <a:pt x="0" y="4480"/>
                              </a:lnTo>
                              <a:lnTo>
                                <a:pt x="168" y="444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BE4E3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7B22BE" id="Freeform 60" o:spid="_x0000_s1026" style="position:absolute;margin-left:205.5pt;margin-top:-1in;width:334.6pt;height:224pt;flip:x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6317,44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" path="m168,4443l6317,2795,3522,,,,,4480r168,-37xe" fillcolor="#ebe4e3" stroked="f">
                <v:path arrowok="t" o:connecttype="custom" o:connectlocs="113013,2821305;4249420,1774825;2369235,0;0,0;0,2844800;113013,2821305" o:connectangles="0,0,0,0,0,0"/>
              </v:shape>
            </w:pict>
          </mc:Fallback>
        </mc:AlternateContent>
      </w:r>
      <w:r w:rsidR="00352DB9" w:rsidRPr="00F52BA8">
        <w:rPr>
          <w:lang w:val="hu-HU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7B9596EB" wp14:editId="34CBC263">
                <wp:simplePos x="0" y="0"/>
                <wp:positionH relativeFrom="column">
                  <wp:posOffset>-914400</wp:posOffset>
                </wp:positionH>
                <wp:positionV relativeFrom="paragraph">
                  <wp:posOffset>-914400</wp:posOffset>
                </wp:positionV>
                <wp:extent cx="5438775" cy="2613660"/>
                <wp:effectExtent l="0" t="0" r="9525" b="0"/>
                <wp:wrapNone/>
                <wp:docPr id="15" name="Freeform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flipH="1">
                          <a:off x="0" y="0"/>
                          <a:ext cx="5438775" cy="2613660"/>
                        </a:xfrm>
                        <a:custGeom>
                          <a:avLst/>
                          <a:gdLst>
                            <a:gd name="T0" fmla="*/ 4099 w 8808"/>
                            <a:gd name="T1" fmla="*/ 4116 h 4116"/>
                            <a:gd name="T2" fmla="*/ 8774 w 8808"/>
                            <a:gd name="T3" fmla="*/ 4116 h 4116"/>
                            <a:gd name="T4" fmla="*/ 8808 w 8808"/>
                            <a:gd name="T5" fmla="*/ 0 h 4116"/>
                            <a:gd name="T6" fmla="*/ 0 w 8808"/>
                            <a:gd name="T7" fmla="*/ 0 h 4116"/>
                            <a:gd name="T8" fmla="*/ 4099 w 8808"/>
                            <a:gd name="T9" fmla="*/ 4116 h 411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8808" h="4116">
                              <a:moveTo>
                                <a:pt x="4099" y="4116"/>
                              </a:moveTo>
                              <a:lnTo>
                                <a:pt x="8774" y="4116"/>
                              </a:lnTo>
                              <a:lnTo>
                                <a:pt x="8808" y="0"/>
                              </a:lnTo>
                              <a:lnTo>
                                <a:pt x="0" y="0"/>
                              </a:lnTo>
                              <a:lnTo>
                                <a:pt x="4099" y="411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89201F" id="Freeform 59" o:spid="_x0000_s1026" style="position:absolute;margin-left:-1in;margin-top:-1in;width:428.25pt;height:205.8pt;flip:x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8808,41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" path="m4099,4116r4675,l8808,,,,4099,4116xe" stroked="f">
                <v:path arrowok="t" o:connecttype="custom" o:connectlocs="2531056,2613660;5417781,2613660;5438775,0;0,0;2531056,2613660" o:connectangles="0,0,0,0,0"/>
              </v:shape>
            </w:pict>
          </mc:Fallback>
        </mc:AlternateContent>
      </w:r>
      <w:r w:rsidR="00352DB9" w:rsidRPr="00F52BA8">
        <w:rPr>
          <w:lang w:val="hu-H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ED23F7" wp14:editId="2F895F99">
                <wp:simplePos x="0" y="0"/>
                <wp:positionH relativeFrom="column">
                  <wp:posOffset>2381250</wp:posOffset>
                </wp:positionH>
                <wp:positionV relativeFrom="paragraph">
                  <wp:posOffset>8220075</wp:posOffset>
                </wp:positionV>
                <wp:extent cx="4229100" cy="509905"/>
                <wp:effectExtent l="0" t="0" r="0" b="4445"/>
                <wp:wrapNone/>
                <wp:docPr id="12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9100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5E8EE7" w14:textId="15195A4C" w:rsidR="000379E8" w:rsidRPr="00F52BA8" w:rsidRDefault="00F52BA8" w:rsidP="002B38C2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Elsajátított szakterüle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ED23F7" id="Text Box 25" o:spid="_x0000_s1029" type="#_x0000_t202" style="position:absolute;margin-left:187.5pt;margin-top:647.25pt;width:333pt;height:40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" filled="f" stroked="f">
                <v:textbox>
                  <w:txbxContent>
                    <w:p w14:paraId="765E8EE7" w14:textId="15195A4C" w:rsidR="000379E8" w:rsidRPr="00F52BA8" w:rsidRDefault="00F52BA8" w:rsidP="002B38C2">
                      <w:pPr>
                        <w:spacing w:line="216" w:lineRule="auto"/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</w:pP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Elsajátított szakterület</w:t>
                      </w:r>
                    </w:p>
                  </w:txbxContent>
                </v:textbox>
              </v:shape>
            </w:pict>
          </mc:Fallback>
        </mc:AlternateContent>
      </w:r>
      <w:r w:rsidR="00352DB9" w:rsidRPr="00F52BA8">
        <w:rPr>
          <w:lang w:val="hu-HU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4253225" wp14:editId="62018CCE">
                <wp:simplePos x="0" y="0"/>
                <wp:positionH relativeFrom="column">
                  <wp:posOffset>2381250</wp:posOffset>
                </wp:positionH>
                <wp:positionV relativeFrom="paragraph">
                  <wp:posOffset>7353300</wp:posOffset>
                </wp:positionV>
                <wp:extent cx="4229100" cy="509905"/>
                <wp:effectExtent l="0" t="0" r="0" b="4445"/>
                <wp:wrapNone/>
                <wp:docPr id="10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9100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C334E76" w14:textId="2EA1FB23" w:rsidR="000379E8" w:rsidRPr="00F52BA8" w:rsidRDefault="00F52BA8" w:rsidP="002B38C2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Elsajátított szakterüle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253225" id="Text Box 23" o:spid="_x0000_s1030" type="#_x0000_t202" style="position:absolute;margin-left:187.5pt;margin-top:579pt;width:333pt;height:40.1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" filled="f" stroked="f">
                <v:textbox>
                  <w:txbxContent>
                    <w:p w14:paraId="3C334E76" w14:textId="2EA1FB23" w:rsidR="000379E8" w:rsidRPr="00F52BA8" w:rsidRDefault="00F52BA8" w:rsidP="002B38C2">
                      <w:pPr>
                        <w:spacing w:line="216" w:lineRule="auto"/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</w:pP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Elsajátított szakterület</w:t>
                      </w:r>
                    </w:p>
                  </w:txbxContent>
                </v:textbox>
              </v:shape>
            </w:pict>
          </mc:Fallback>
        </mc:AlternateContent>
      </w:r>
      <w:r w:rsidR="00352DB9" w:rsidRPr="00F52BA8">
        <w:rPr>
          <w:lang w:val="hu-HU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7083B318" wp14:editId="5AC347E7">
                <wp:simplePos x="0" y="0"/>
                <wp:positionH relativeFrom="column">
                  <wp:posOffset>2381250</wp:posOffset>
                </wp:positionH>
                <wp:positionV relativeFrom="paragraph">
                  <wp:posOffset>5124450</wp:posOffset>
                </wp:positionV>
                <wp:extent cx="4286250" cy="1066800"/>
                <wp:effectExtent l="0" t="0" r="0" b="0"/>
                <wp:wrapNone/>
                <wp:docPr id="7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1066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678940" w14:textId="77777777" w:rsidR="00F52BA8" w:rsidRPr="00F52BA8" w:rsidRDefault="00F52BA8" w:rsidP="00F52BA8">
                            <w:pPr>
                              <w:spacing w:after="40" w:line="228" w:lineRule="auto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  <w:lang w:val="hu-HU"/>
                              </w:rPr>
                            </w:pPr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Feladatom volt: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. 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xxx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.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x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 xx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x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xxxxx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xxxx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xx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x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 xxx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.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x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 xx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x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xxxxx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xxxx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xx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x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 xxx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xxx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xxxxxxxx</w:t>
                            </w:r>
                            <w:proofErr w:type="spellEnd"/>
                          </w:p>
                          <w:p w14:paraId="66095E79" w14:textId="77777777" w:rsidR="00F52BA8" w:rsidRPr="00F52BA8" w:rsidRDefault="00F52BA8" w:rsidP="00F52BA8">
                            <w:pPr>
                              <w:spacing w:after="40" w:line="228" w:lineRule="auto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  <w:lang w:val="hu-HU"/>
                              </w:rPr>
                            </w:pPr>
                          </w:p>
                          <w:p w14:paraId="107A3C53" w14:textId="77777777" w:rsidR="00F52BA8" w:rsidRPr="00F52BA8" w:rsidRDefault="00F52BA8" w:rsidP="00F52BA8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</w:pPr>
                          </w:p>
                          <w:p w14:paraId="55812996" w14:textId="10AA6168" w:rsidR="001B0A2E" w:rsidRPr="00CB45FC" w:rsidRDefault="001B0A2E" w:rsidP="002B38C2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83B318" id="Text Box 20" o:spid="_x0000_s1031" type="#_x0000_t202" style="position:absolute;margin-left:187.5pt;margin-top:403.5pt;width:337.5pt;height:84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" filled="f" stroked="f">
                <v:textbox>
                  <w:txbxContent>
                    <w:p w14:paraId="73678940" w14:textId="77777777" w:rsidR="00F52BA8" w:rsidRPr="00F52BA8" w:rsidRDefault="00F52BA8" w:rsidP="00F52BA8">
                      <w:pPr>
                        <w:spacing w:after="40" w:line="228" w:lineRule="auto"/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  <w:lang w:val="hu-HU"/>
                        </w:rPr>
                      </w:pPr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Feladatom volt: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. 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xxx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.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x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 xx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x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xxxxx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xxxx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xx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x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 xxx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.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x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 xx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x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xxxxx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xxxx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xx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x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 xxx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xxx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xxxxxxxx</w:t>
                      </w:r>
                      <w:proofErr w:type="spellEnd"/>
                    </w:p>
                    <w:p w14:paraId="66095E79" w14:textId="77777777" w:rsidR="00F52BA8" w:rsidRPr="00F52BA8" w:rsidRDefault="00F52BA8" w:rsidP="00F52BA8">
                      <w:pPr>
                        <w:spacing w:after="40" w:line="228" w:lineRule="auto"/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  <w:lang w:val="hu-HU"/>
                        </w:rPr>
                      </w:pPr>
                    </w:p>
                    <w:p w14:paraId="107A3C53" w14:textId="77777777" w:rsidR="00F52BA8" w:rsidRPr="00F52BA8" w:rsidRDefault="00F52BA8" w:rsidP="00F52BA8">
                      <w:pPr>
                        <w:spacing w:line="216" w:lineRule="auto"/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</w:pPr>
                    </w:p>
                    <w:p w14:paraId="55812996" w14:textId="10AA6168" w:rsidR="001B0A2E" w:rsidRPr="00CB45FC" w:rsidRDefault="001B0A2E" w:rsidP="002B38C2">
                      <w:pPr>
                        <w:spacing w:line="216" w:lineRule="auto"/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52DB9" w:rsidRPr="00F52BA8">
        <w:rPr>
          <w:lang w:val="hu-HU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3A6F152" wp14:editId="5DCD73CA">
                <wp:simplePos x="0" y="0"/>
                <wp:positionH relativeFrom="column">
                  <wp:posOffset>2381250</wp:posOffset>
                </wp:positionH>
                <wp:positionV relativeFrom="paragraph">
                  <wp:posOffset>4305300</wp:posOffset>
                </wp:positionV>
                <wp:extent cx="4286250" cy="533400"/>
                <wp:effectExtent l="0" t="0" r="0" b="0"/>
                <wp:wrapNone/>
                <wp:docPr id="5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53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727DA3" w14:textId="218CCADF" w:rsidR="00F52BA8" w:rsidRPr="00F52BA8" w:rsidRDefault="00F52BA8" w:rsidP="00F52BA8">
                            <w:pPr>
                              <w:spacing w:after="40" w:line="228" w:lineRule="auto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  <w:lang w:val="hu-HU"/>
                              </w:rPr>
                            </w:pPr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Feladatom volt: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xx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xxxx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xx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x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 xxx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xxx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xxxxxxxx</w:t>
                            </w:r>
                            <w:proofErr w:type="spellEnd"/>
                          </w:p>
                          <w:p w14:paraId="144A82CD" w14:textId="77777777" w:rsidR="00F52BA8" w:rsidRPr="00F52BA8" w:rsidRDefault="00F52BA8" w:rsidP="00F52BA8">
                            <w:pPr>
                              <w:spacing w:after="40" w:line="228" w:lineRule="auto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  <w:lang w:val="hu-HU"/>
                              </w:rPr>
                            </w:pPr>
                          </w:p>
                          <w:p w14:paraId="0988A8E0" w14:textId="77777777" w:rsidR="00F52BA8" w:rsidRPr="00F52BA8" w:rsidRDefault="00F52BA8" w:rsidP="00F52BA8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</w:pPr>
                          </w:p>
                          <w:p w14:paraId="4CEC82D5" w14:textId="2DE00026" w:rsidR="001B0A2E" w:rsidRPr="00CB45FC" w:rsidRDefault="001B0A2E" w:rsidP="002B38C2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A6F152" id="Text Box 18" o:spid="_x0000_s1032" type="#_x0000_t202" style="position:absolute;margin-left:187.5pt;margin-top:339pt;width:337.5pt;height:42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" filled="f" stroked="f">
                <v:textbox>
                  <w:txbxContent>
                    <w:p w14:paraId="05727DA3" w14:textId="218CCADF" w:rsidR="00F52BA8" w:rsidRPr="00F52BA8" w:rsidRDefault="00F52BA8" w:rsidP="00F52BA8">
                      <w:pPr>
                        <w:spacing w:after="40" w:line="228" w:lineRule="auto"/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  <w:lang w:val="hu-HU"/>
                        </w:rPr>
                      </w:pPr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Feladatom volt: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xx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xxxx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xx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x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 xxx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xxx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xxxxxxxx</w:t>
                      </w:r>
                      <w:proofErr w:type="spellEnd"/>
                    </w:p>
                    <w:p w14:paraId="144A82CD" w14:textId="77777777" w:rsidR="00F52BA8" w:rsidRPr="00F52BA8" w:rsidRDefault="00F52BA8" w:rsidP="00F52BA8">
                      <w:pPr>
                        <w:spacing w:after="40" w:line="228" w:lineRule="auto"/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  <w:lang w:val="hu-HU"/>
                        </w:rPr>
                      </w:pPr>
                    </w:p>
                    <w:p w14:paraId="0988A8E0" w14:textId="77777777" w:rsidR="00F52BA8" w:rsidRPr="00F52BA8" w:rsidRDefault="00F52BA8" w:rsidP="00F52BA8">
                      <w:pPr>
                        <w:spacing w:line="216" w:lineRule="auto"/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</w:pPr>
                    </w:p>
                    <w:p w14:paraId="4CEC82D5" w14:textId="2DE00026" w:rsidR="001B0A2E" w:rsidRPr="00CB45FC" w:rsidRDefault="001B0A2E" w:rsidP="002B38C2">
                      <w:pPr>
                        <w:spacing w:line="216" w:lineRule="auto"/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52DB9" w:rsidRPr="00F52BA8">
        <w:rPr>
          <w:lang w:val="hu-HU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13C7DAC0" wp14:editId="751FC12D">
                <wp:simplePos x="0" y="0"/>
                <wp:positionH relativeFrom="column">
                  <wp:posOffset>2381250</wp:posOffset>
                </wp:positionH>
                <wp:positionV relativeFrom="paragraph">
                  <wp:posOffset>2952750</wp:posOffset>
                </wp:positionV>
                <wp:extent cx="4286250" cy="1028700"/>
                <wp:effectExtent l="0" t="0" r="0" b="0"/>
                <wp:wrapNone/>
                <wp:docPr id="3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1028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9A1D26" w14:textId="42A8A16A" w:rsidR="00F52BA8" w:rsidRPr="00F52BA8" w:rsidRDefault="00F52BA8" w:rsidP="00F52BA8">
                            <w:pPr>
                              <w:spacing w:after="40" w:line="228" w:lineRule="auto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  <w:lang w:val="hu-HU"/>
                              </w:rPr>
                            </w:pPr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Feladatom volt: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. 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xxx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.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x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 xx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x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xxxxx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xxxx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xx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x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 xxx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.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x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 xx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x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xxxxx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xxxx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xx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x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 xxx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xxx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xxxxxxxx</w:t>
                            </w:r>
                            <w:proofErr w:type="spellEnd"/>
                          </w:p>
                          <w:p w14:paraId="0B5CFA46" w14:textId="77777777" w:rsidR="00F52BA8" w:rsidRPr="00F52BA8" w:rsidRDefault="00F52BA8" w:rsidP="00F52BA8">
                            <w:pPr>
                              <w:spacing w:after="40" w:line="228" w:lineRule="auto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  <w:lang w:val="hu-HU"/>
                              </w:rPr>
                            </w:pPr>
                          </w:p>
                          <w:p w14:paraId="1E2C0590" w14:textId="08F9FD24" w:rsidR="002B38C2" w:rsidRPr="00F52BA8" w:rsidRDefault="002B38C2" w:rsidP="002B38C2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C7DAC0" id="Text Box 10" o:spid="_x0000_s1033" type="#_x0000_t202" style="position:absolute;margin-left:187.5pt;margin-top:232.5pt;width:337.5pt;height:81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" filled="f" stroked="f">
                <v:textbox>
                  <w:txbxContent>
                    <w:p w14:paraId="389A1D26" w14:textId="42A8A16A" w:rsidR="00F52BA8" w:rsidRPr="00F52BA8" w:rsidRDefault="00F52BA8" w:rsidP="00F52BA8">
                      <w:pPr>
                        <w:spacing w:after="40" w:line="228" w:lineRule="auto"/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  <w:lang w:val="hu-HU"/>
                        </w:rPr>
                      </w:pPr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Feladatom volt: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. 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xxx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.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x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 xx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x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xxxxx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xxxx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xx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x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 xxx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.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x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 xx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x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xxxxx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xxxx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xx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x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 xxx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xxx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xxxxxxxx</w:t>
                      </w:r>
                      <w:proofErr w:type="spellEnd"/>
                    </w:p>
                    <w:p w14:paraId="0B5CFA46" w14:textId="77777777" w:rsidR="00F52BA8" w:rsidRPr="00F52BA8" w:rsidRDefault="00F52BA8" w:rsidP="00F52BA8">
                      <w:pPr>
                        <w:spacing w:after="40" w:line="228" w:lineRule="auto"/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  <w:lang w:val="hu-HU"/>
                        </w:rPr>
                      </w:pPr>
                    </w:p>
                    <w:p w14:paraId="1E2C0590" w14:textId="08F9FD24" w:rsidR="002B38C2" w:rsidRPr="00F52BA8" w:rsidRDefault="002B38C2" w:rsidP="002B38C2">
                      <w:pPr>
                        <w:spacing w:line="216" w:lineRule="auto"/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52DB9" w:rsidRPr="00F52BA8">
        <w:rPr>
          <w:lang w:val="hu-H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E42DBD9" wp14:editId="45F90174">
                <wp:simplePos x="0" y="0"/>
                <wp:positionH relativeFrom="column">
                  <wp:posOffset>-634365</wp:posOffset>
                </wp:positionH>
                <wp:positionV relativeFrom="paragraph">
                  <wp:posOffset>7709535</wp:posOffset>
                </wp:positionV>
                <wp:extent cx="1339215" cy="314325"/>
                <wp:effectExtent l="0" t="0" r="0" b="9525"/>
                <wp:wrapNone/>
                <wp:docPr id="18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C29406" w14:textId="1F0B9DDB" w:rsidR="008822E9" w:rsidRPr="00F52BA8" w:rsidRDefault="00F52BA8">
                            <w:pP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Felelősségvállalá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42DBD9" id="Text Box 36" o:spid="_x0000_s1034" type="#_x0000_t202" style="position:absolute;margin-left:-49.95pt;margin-top:607.05pt;width:105.45pt;height:24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" filled="f" stroked="f">
                <v:textbox>
                  <w:txbxContent>
                    <w:p w14:paraId="7AC29406" w14:textId="1F0B9DDB" w:rsidR="008822E9" w:rsidRPr="00F52BA8" w:rsidRDefault="00F52BA8">
                      <w:pPr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</w:pP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Felelősségvállalás</w:t>
                      </w:r>
                    </w:p>
                  </w:txbxContent>
                </v:textbox>
              </v:shape>
            </w:pict>
          </mc:Fallback>
        </mc:AlternateContent>
      </w:r>
      <w:r w:rsidR="00352DB9" w:rsidRPr="00F52BA8">
        <w:rPr>
          <w:lang w:val="hu-HU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CB98F03" wp14:editId="75B0580E">
                <wp:simplePos x="0" y="0"/>
                <wp:positionH relativeFrom="column">
                  <wp:posOffset>-634365</wp:posOffset>
                </wp:positionH>
                <wp:positionV relativeFrom="paragraph">
                  <wp:posOffset>7980680</wp:posOffset>
                </wp:positionV>
                <wp:extent cx="1339215" cy="314325"/>
                <wp:effectExtent l="0" t="0" r="0" b="9525"/>
                <wp:wrapNone/>
                <wp:docPr id="19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AD01EC" w14:textId="62685B35" w:rsidR="008822E9" w:rsidRPr="00F52BA8" w:rsidRDefault="00F52BA8">
                            <w:pP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Nyitottsá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B98F03" id="Text Box 37" o:spid="_x0000_s1035" type="#_x0000_t202" style="position:absolute;margin-left:-49.95pt;margin-top:628.4pt;width:105.45pt;height:24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" filled="f" stroked="f">
                <v:textbox>
                  <w:txbxContent>
                    <w:p w14:paraId="72AD01EC" w14:textId="62685B35" w:rsidR="008822E9" w:rsidRPr="00F52BA8" w:rsidRDefault="00F52BA8">
                      <w:pPr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</w:pP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Nyitottság</w:t>
                      </w:r>
                    </w:p>
                  </w:txbxContent>
                </v:textbox>
              </v:shape>
            </w:pict>
          </mc:Fallback>
        </mc:AlternateContent>
      </w:r>
      <w:r w:rsidR="00352DB9" w:rsidRPr="00F52BA8">
        <w:rPr>
          <w:lang w:val="hu-HU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92EF592" wp14:editId="698F857A">
                <wp:simplePos x="0" y="0"/>
                <wp:positionH relativeFrom="column">
                  <wp:posOffset>866775</wp:posOffset>
                </wp:positionH>
                <wp:positionV relativeFrom="paragraph">
                  <wp:posOffset>7057390</wp:posOffset>
                </wp:positionV>
                <wp:extent cx="857250" cy="0"/>
                <wp:effectExtent l="0" t="19050" r="38100" b="38100"/>
                <wp:wrapNone/>
                <wp:docPr id="20" name="AutoShap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9C9C9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82341A8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8" o:spid="_x0000_s1026" type="#_x0000_t32" style="position:absolute;margin-left:68.25pt;margin-top:555.7pt;width:67.5pt;height:0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" strokecolor="#9c9c90" strokeweight="4pt"/>
            </w:pict>
          </mc:Fallback>
        </mc:AlternateContent>
      </w:r>
      <w:r w:rsidR="00352DB9" w:rsidRPr="00F52BA8">
        <w:rPr>
          <w:lang w:val="hu-HU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200964D" wp14:editId="2B92E0EA">
                <wp:simplePos x="0" y="0"/>
                <wp:positionH relativeFrom="column">
                  <wp:posOffset>866775</wp:posOffset>
                </wp:positionH>
                <wp:positionV relativeFrom="paragraph">
                  <wp:posOffset>7871460</wp:posOffset>
                </wp:positionV>
                <wp:extent cx="857250" cy="0"/>
                <wp:effectExtent l="0" t="19050" r="38100" b="38100"/>
                <wp:wrapNone/>
                <wp:docPr id="21" name="Auto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9C9C9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775CBA" id="AutoShape 41" o:spid="_x0000_s1026" type="#_x0000_t32" style="position:absolute;margin-left:68.25pt;margin-top:619.8pt;width:67.5pt;height:0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" strokecolor="#9c9c90" strokeweight="4pt"/>
            </w:pict>
          </mc:Fallback>
        </mc:AlternateContent>
      </w:r>
      <w:r w:rsidR="00352DB9" w:rsidRPr="00F52BA8">
        <w:rPr>
          <w:lang w:val="hu-HU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CCB3BC9" wp14:editId="5BC1727F">
                <wp:simplePos x="0" y="0"/>
                <wp:positionH relativeFrom="column">
                  <wp:posOffset>866775</wp:posOffset>
                </wp:positionH>
                <wp:positionV relativeFrom="paragraph">
                  <wp:posOffset>8147050</wp:posOffset>
                </wp:positionV>
                <wp:extent cx="857250" cy="0"/>
                <wp:effectExtent l="0" t="19050" r="38100" b="38100"/>
                <wp:wrapNone/>
                <wp:docPr id="22" name="AutoShap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9C9C9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EE4D66" id="AutoShape 42" o:spid="_x0000_s1026" type="#_x0000_t32" style="position:absolute;margin-left:68.25pt;margin-top:641.5pt;width:67.5pt;height:0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" strokecolor="#9c9c90" strokeweight="4pt"/>
            </w:pict>
          </mc:Fallback>
        </mc:AlternateContent>
      </w:r>
      <w:r w:rsidR="00352DB9" w:rsidRPr="00F52BA8">
        <w:rPr>
          <w:lang w:val="hu-HU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752623B" wp14:editId="1E8F4116">
                <wp:simplePos x="0" y="0"/>
                <wp:positionH relativeFrom="column">
                  <wp:posOffset>866775</wp:posOffset>
                </wp:positionH>
                <wp:positionV relativeFrom="paragraph">
                  <wp:posOffset>7328535</wp:posOffset>
                </wp:positionV>
                <wp:extent cx="680085" cy="0"/>
                <wp:effectExtent l="0" t="19050" r="43815" b="38100"/>
                <wp:wrapNone/>
                <wp:docPr id="23" name="AutoShap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0085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9C9C9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DF6F64" id="AutoShape 39" o:spid="_x0000_s1026" type="#_x0000_t32" style="position:absolute;margin-left:68.25pt;margin-top:577.05pt;width:53.55pt;height:0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" strokecolor="#9c9c90" strokeweight="4pt"/>
            </w:pict>
          </mc:Fallback>
        </mc:AlternateContent>
      </w:r>
      <w:r w:rsidR="00352DB9" w:rsidRPr="00F52BA8">
        <w:rPr>
          <w:lang w:val="hu-HU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8C09FB0" wp14:editId="10BB13B5">
                <wp:simplePos x="0" y="0"/>
                <wp:positionH relativeFrom="column">
                  <wp:posOffset>866775</wp:posOffset>
                </wp:positionH>
                <wp:positionV relativeFrom="paragraph">
                  <wp:posOffset>7600315</wp:posOffset>
                </wp:positionV>
                <wp:extent cx="400050" cy="0"/>
                <wp:effectExtent l="0" t="19050" r="38100" b="38100"/>
                <wp:wrapNone/>
                <wp:docPr id="24" name="AutoShap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00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9C9C9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C370D7" id="AutoShape 40" o:spid="_x0000_s1026" type="#_x0000_t32" style="position:absolute;margin-left:68.25pt;margin-top:598.45pt;width:31.5pt;height:0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" strokecolor="#9c9c90" strokeweight="4pt"/>
            </w:pict>
          </mc:Fallback>
        </mc:AlternateContent>
      </w:r>
      <w:r w:rsidR="00352DB9" w:rsidRPr="00F52BA8">
        <w:rPr>
          <w:lang w:val="hu-H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3EFC877" wp14:editId="50EA6288">
                <wp:simplePos x="0" y="0"/>
                <wp:positionH relativeFrom="column">
                  <wp:posOffset>-624840</wp:posOffset>
                </wp:positionH>
                <wp:positionV relativeFrom="paragraph">
                  <wp:posOffset>3361690</wp:posOffset>
                </wp:positionV>
                <wp:extent cx="2586990" cy="2456815"/>
                <wp:effectExtent l="0" t="0" r="0" b="635"/>
                <wp:wrapNone/>
                <wp:docPr id="25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6990" cy="24568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DD9F1F8" w14:textId="1B8B0375" w:rsidR="00F52BA8" w:rsidRPr="00F52BA8" w:rsidRDefault="00F52BA8" w:rsidP="00F52BA8">
                            <w:pPr>
                              <w:spacing w:after="40" w:line="228" w:lineRule="auto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>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>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>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 xml:space="preserve">. 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>xxx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>x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>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>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 xml:space="preserve"> xx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>x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>xxxxx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>xxxx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>xx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>x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 xml:space="preserve"> xxx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>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>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>xxx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>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>xxx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 xml:space="preserve">xx 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>xxxxx</w:t>
                            </w:r>
                            <w:proofErr w:type="spellEnd"/>
                            <w:proofErr w:type="gram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 xml:space="preserve"> 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>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>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>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 xml:space="preserve">. 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>xxx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>x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>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>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 xml:space="preserve"> xx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>x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>xxxxx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>xxxx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>xx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>x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 xml:space="preserve"> xxx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>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>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>xxxxxxxxxxx</w:t>
                            </w:r>
                            <w:proofErr w:type="spellEnd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>xxxxxxxx</w:t>
                            </w:r>
                            <w:proofErr w:type="spellEnd"/>
                          </w:p>
                          <w:p w14:paraId="28F5DF76" w14:textId="7D247B0D" w:rsidR="000379E8" w:rsidRPr="00CB45FC" w:rsidRDefault="000379E8" w:rsidP="008822E9">
                            <w:pPr>
                              <w:spacing w:after="40" w:line="228" w:lineRule="auto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EFC877" id="Text Box 31" o:spid="_x0000_s1036" type="#_x0000_t202" style="position:absolute;margin-left:-49.2pt;margin-top:264.7pt;width:203.7pt;height:193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" filled="f" stroked="f">
                <v:textbox>
                  <w:txbxContent>
                    <w:p w14:paraId="0DD9F1F8" w14:textId="1B8B0375" w:rsidR="00F52BA8" w:rsidRPr="00F52BA8" w:rsidRDefault="00F52BA8" w:rsidP="00F52BA8">
                      <w:pPr>
                        <w:spacing w:after="40" w:line="228" w:lineRule="auto"/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</w:pP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>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>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>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 xml:space="preserve">. 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>xxx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>x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>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>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 xml:space="preserve"> xx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>x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>xxxxx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>xxxx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>xx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>x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 xml:space="preserve"> xxx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>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>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>xxx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>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>xxx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 xml:space="preserve">xx 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>xxxxx</w:t>
                      </w:r>
                      <w:proofErr w:type="spellEnd"/>
                      <w:proofErr w:type="gram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 xml:space="preserve"> 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>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>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>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 xml:space="preserve">. 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>xxx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>x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>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>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 xml:space="preserve"> xx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>x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>xxxxx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>xxxx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>xx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>x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 xml:space="preserve"> xxx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>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>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>xxxxxxxxxxx</w:t>
                      </w:r>
                      <w:proofErr w:type="spellEnd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>xxxxxxxx</w:t>
                      </w:r>
                      <w:proofErr w:type="spellEnd"/>
                    </w:p>
                    <w:p w14:paraId="28F5DF76" w14:textId="7D247B0D" w:rsidR="000379E8" w:rsidRPr="00CB45FC" w:rsidRDefault="000379E8" w:rsidP="008822E9">
                      <w:pPr>
                        <w:spacing w:after="40" w:line="228" w:lineRule="auto"/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52DB9" w:rsidRPr="00F52BA8">
        <w:rPr>
          <w:lang w:val="hu-H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AD2EB6C" wp14:editId="37C33DB7">
                <wp:simplePos x="0" y="0"/>
                <wp:positionH relativeFrom="column">
                  <wp:posOffset>-624840</wp:posOffset>
                </wp:positionH>
                <wp:positionV relativeFrom="paragraph">
                  <wp:posOffset>2809240</wp:posOffset>
                </wp:positionV>
                <wp:extent cx="2710815" cy="552450"/>
                <wp:effectExtent l="0" t="0" r="0" b="0"/>
                <wp:wrapNone/>
                <wp:docPr id="26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99D98C7" w14:textId="0C54B4AD" w:rsidR="000379E8" w:rsidRPr="00F52BA8" w:rsidRDefault="00F52BA8">
                            <w:pPr>
                              <w:rPr>
                                <w:rFonts w:ascii="Italianno" w:hAnsi="Italianno"/>
                                <w:color w:val="9F9594"/>
                                <w:spacing w:val="-6"/>
                                <w:sz w:val="70"/>
                                <w:szCs w:val="70"/>
                                <w:lang w:val="hu-HU"/>
                              </w:rPr>
                            </w:pPr>
                            <w:r>
                              <w:rPr>
                                <w:rFonts w:ascii="Italianno" w:hAnsi="Italianno"/>
                                <w:color w:val="9F9594"/>
                                <w:spacing w:val="-6"/>
                                <w:sz w:val="70"/>
                                <w:szCs w:val="70"/>
                                <w:lang w:val="hu-HU"/>
                              </w:rPr>
                              <w:t>Ról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D2EB6C" id="Text Box 30" o:spid="_x0000_s1037" type="#_x0000_t202" style="position:absolute;margin-left:-49.2pt;margin-top:221.2pt;width:213.45pt;height:43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" filled="f" stroked="f">
                <v:textbox>
                  <w:txbxContent>
                    <w:p w14:paraId="099D98C7" w14:textId="0C54B4AD" w:rsidR="000379E8" w:rsidRPr="00F52BA8" w:rsidRDefault="00F52BA8">
                      <w:pPr>
                        <w:rPr>
                          <w:rFonts w:ascii="Italianno" w:hAnsi="Italianno"/>
                          <w:color w:val="9F9594"/>
                          <w:spacing w:val="-6"/>
                          <w:sz w:val="70"/>
                          <w:szCs w:val="70"/>
                          <w:lang w:val="hu-HU"/>
                        </w:rPr>
                      </w:pPr>
                      <w:r>
                        <w:rPr>
                          <w:rFonts w:ascii="Italianno" w:hAnsi="Italianno"/>
                          <w:color w:val="9F9594"/>
                          <w:spacing w:val="-6"/>
                          <w:sz w:val="70"/>
                          <w:szCs w:val="70"/>
                          <w:lang w:val="hu-HU"/>
                        </w:rPr>
                        <w:t>Rólam</w:t>
                      </w:r>
                    </w:p>
                  </w:txbxContent>
                </v:textbox>
              </v:shape>
            </w:pict>
          </mc:Fallback>
        </mc:AlternateContent>
      </w:r>
      <w:r w:rsidR="00352DB9" w:rsidRPr="00F52BA8">
        <w:rPr>
          <w:lang w:val="hu-H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399C55A" wp14:editId="1D3500A3">
                <wp:simplePos x="0" y="0"/>
                <wp:positionH relativeFrom="column">
                  <wp:posOffset>-634365</wp:posOffset>
                </wp:positionH>
                <wp:positionV relativeFrom="paragraph">
                  <wp:posOffset>6899910</wp:posOffset>
                </wp:positionV>
                <wp:extent cx="1339215" cy="314325"/>
                <wp:effectExtent l="0" t="0" r="0" b="9525"/>
                <wp:wrapNone/>
                <wp:docPr id="28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89CACC3" w14:textId="43B4BFF4" w:rsidR="008822E9" w:rsidRPr="00F52BA8" w:rsidRDefault="00F52BA8">
                            <w:pP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Kommunikáció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99C55A" id="Text Box 33" o:spid="_x0000_s1038" type="#_x0000_t202" style="position:absolute;margin-left:-49.95pt;margin-top:543.3pt;width:105.45pt;height:24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" filled="f" stroked="f">
                <v:textbox>
                  <w:txbxContent>
                    <w:p w14:paraId="289CACC3" w14:textId="43B4BFF4" w:rsidR="008822E9" w:rsidRPr="00F52BA8" w:rsidRDefault="00F52BA8">
                      <w:pPr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</w:pP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Kommunikáció</w:t>
                      </w:r>
                    </w:p>
                  </w:txbxContent>
                </v:textbox>
              </v:shape>
            </w:pict>
          </mc:Fallback>
        </mc:AlternateContent>
      </w:r>
      <w:r w:rsidR="00352DB9" w:rsidRPr="00F52BA8">
        <w:rPr>
          <w:lang w:val="hu-H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566391F" wp14:editId="0DAA0DD1">
                <wp:simplePos x="0" y="0"/>
                <wp:positionH relativeFrom="column">
                  <wp:posOffset>-634365</wp:posOffset>
                </wp:positionH>
                <wp:positionV relativeFrom="paragraph">
                  <wp:posOffset>7161530</wp:posOffset>
                </wp:positionV>
                <wp:extent cx="1339215" cy="314325"/>
                <wp:effectExtent l="0" t="0" r="0" b="9525"/>
                <wp:wrapNone/>
                <wp:docPr id="29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9CFBE3F" w14:textId="72562C76" w:rsidR="008822E9" w:rsidRPr="00F52BA8" w:rsidRDefault="00F52BA8">
                            <w:pP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Együttműködé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66391F" id="Text Box 34" o:spid="_x0000_s1039" type="#_x0000_t202" style="position:absolute;margin-left:-49.95pt;margin-top:563.9pt;width:105.45pt;height:24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" filled="f" stroked="f">
                <v:textbox>
                  <w:txbxContent>
                    <w:p w14:paraId="19CFBE3F" w14:textId="72562C76" w:rsidR="008822E9" w:rsidRPr="00F52BA8" w:rsidRDefault="00F52BA8">
                      <w:pPr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</w:pP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Együttműködés</w:t>
                      </w:r>
                    </w:p>
                  </w:txbxContent>
                </v:textbox>
              </v:shape>
            </w:pict>
          </mc:Fallback>
        </mc:AlternateContent>
      </w:r>
      <w:r w:rsidR="00352DB9" w:rsidRPr="00F52BA8">
        <w:rPr>
          <w:lang w:val="hu-H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FE0BD34" wp14:editId="7BC74928">
                <wp:simplePos x="0" y="0"/>
                <wp:positionH relativeFrom="column">
                  <wp:posOffset>-634365</wp:posOffset>
                </wp:positionH>
                <wp:positionV relativeFrom="paragraph">
                  <wp:posOffset>7442835</wp:posOffset>
                </wp:positionV>
                <wp:extent cx="1339215" cy="314325"/>
                <wp:effectExtent l="0" t="0" r="0" b="9525"/>
                <wp:wrapNone/>
                <wp:docPr id="30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5DCFBB" w14:textId="7BDCF544" w:rsidR="008822E9" w:rsidRPr="00F52BA8" w:rsidRDefault="00F52BA8">
                            <w:pP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</w:pPr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  <w:lang w:val="hu-HU"/>
                              </w:rPr>
                              <w:t>Döntésképessé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E0BD34" id="Text Box 35" o:spid="_x0000_s1040" type="#_x0000_t202" style="position:absolute;margin-left:-49.95pt;margin-top:586.05pt;width:105.45pt;height:24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" filled="f" stroked="f">
                <v:textbox>
                  <w:txbxContent>
                    <w:p w14:paraId="255DCFBB" w14:textId="7BDCF544" w:rsidR="008822E9" w:rsidRPr="00F52BA8" w:rsidRDefault="00F52BA8">
                      <w:pPr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</w:pPr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  <w:lang w:val="hu-HU"/>
                        </w:rPr>
                        <w:t>Döntésképesség</w:t>
                      </w:r>
                    </w:p>
                  </w:txbxContent>
                </v:textbox>
              </v:shape>
            </w:pict>
          </mc:Fallback>
        </mc:AlternateContent>
      </w:r>
      <w:r w:rsidR="00352DB9" w:rsidRPr="00F52BA8">
        <w:rPr>
          <w:lang w:val="hu-HU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274E787F" wp14:editId="08716872">
                <wp:simplePos x="0" y="0"/>
                <wp:positionH relativeFrom="column">
                  <wp:posOffset>2381250</wp:posOffset>
                </wp:positionH>
                <wp:positionV relativeFrom="paragraph">
                  <wp:posOffset>2667000</wp:posOffset>
                </wp:positionV>
                <wp:extent cx="4429125" cy="352425"/>
                <wp:effectExtent l="0" t="0" r="0" b="9525"/>
                <wp:wrapNone/>
                <wp:docPr id="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DF50887" w14:textId="2EE70614" w:rsidR="002B38C2" w:rsidRPr="00F52BA8" w:rsidRDefault="00F52BA8" w:rsidP="00275729">
                            <w:pP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Munkakör</w:t>
                            </w:r>
                            <w:r w:rsidR="002B38C2"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 xml:space="preserve"> </w:t>
                            </w:r>
                            <w:r w:rsidR="00275729"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(</w:t>
                            </w:r>
                            <w:r w:rsidR="002B38C2"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20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xx</w:t>
                            </w:r>
                            <w:r w:rsidR="002B38C2"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 xml:space="preserve"> </w:t>
                            </w:r>
                            <w:r w:rsidR="00275729"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–</w:t>
                            </w:r>
                            <w:r w:rsidR="002B38C2"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 xml:space="preserve"> 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Jelenleg is</w:t>
                            </w:r>
                            <w:r w:rsidR="00275729"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4E787F" id="Text Box 9" o:spid="_x0000_s1041" type="#_x0000_t202" style="position:absolute;margin-left:187.5pt;margin-top:210pt;width:348.75pt;height:27.7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" filled="f" stroked="f">
                <v:textbox>
                  <w:txbxContent>
                    <w:p w14:paraId="0DF50887" w14:textId="2EE70614" w:rsidR="002B38C2" w:rsidRPr="00F52BA8" w:rsidRDefault="00F52BA8" w:rsidP="00275729">
                      <w:pPr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  <w:lang w:val="hu-HU"/>
                        </w:rPr>
                      </w:pP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  <w:lang w:val="hu-HU"/>
                        </w:rPr>
                        <w:t>Munkakör</w:t>
                      </w:r>
                      <w:r w:rsidR="002B38C2"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  <w:lang w:val="hu-HU"/>
                        </w:rPr>
                        <w:t xml:space="preserve"> </w:t>
                      </w:r>
                      <w:r w:rsidR="00275729"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  <w:lang w:val="hu-HU"/>
                        </w:rPr>
                        <w:t>(</w:t>
                      </w:r>
                      <w:r w:rsidR="002B38C2"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  <w:lang w:val="hu-HU"/>
                        </w:rPr>
                        <w:t>20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  <w:lang w:val="hu-HU"/>
                        </w:rPr>
                        <w:t>xx</w:t>
                      </w:r>
                      <w:r w:rsidR="002B38C2"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  <w:lang w:val="hu-HU"/>
                        </w:rPr>
                        <w:t xml:space="preserve"> </w:t>
                      </w:r>
                      <w:r w:rsidR="00275729"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  <w:lang w:val="hu-HU"/>
                        </w:rPr>
                        <w:t>–</w:t>
                      </w:r>
                      <w:r w:rsidR="002B38C2"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  <w:lang w:val="hu-HU"/>
                        </w:rPr>
                        <w:t xml:space="preserve"> 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  <w:lang w:val="hu-HU"/>
                        </w:rPr>
                        <w:t>Jelenleg is</w:t>
                      </w:r>
                      <w:r w:rsidR="00275729"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  <w:lang w:val="hu-HU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352DB9" w:rsidRPr="00F52BA8">
        <w:rPr>
          <w:lang w:val="hu-HU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01C09BC2" wp14:editId="552419BF">
                <wp:simplePos x="0" y="0"/>
                <wp:positionH relativeFrom="column">
                  <wp:posOffset>2381250</wp:posOffset>
                </wp:positionH>
                <wp:positionV relativeFrom="paragraph">
                  <wp:posOffset>2114550</wp:posOffset>
                </wp:positionV>
                <wp:extent cx="4429125" cy="628650"/>
                <wp:effectExtent l="0" t="0" r="0" b="0"/>
                <wp:wrapNone/>
                <wp:docPr id="2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3803AE" w14:textId="64A153EE" w:rsidR="00672D61" w:rsidRPr="00F52BA8" w:rsidRDefault="00F52BA8">
                            <w:pPr>
                              <w:rPr>
                                <w:rFonts w:ascii="Italianno" w:hAnsi="Italianno"/>
                                <w:color w:val="9F9594"/>
                                <w:spacing w:val="-6"/>
                                <w:sz w:val="70"/>
                                <w:szCs w:val="70"/>
                                <w:lang w:val="hu-HU"/>
                              </w:rPr>
                            </w:pPr>
                            <w:r>
                              <w:rPr>
                                <w:rFonts w:ascii="Italianno" w:hAnsi="Italianno"/>
                                <w:color w:val="9F9594"/>
                                <w:spacing w:val="-6"/>
                                <w:sz w:val="70"/>
                                <w:szCs w:val="70"/>
                                <w:lang w:val="hu-HU"/>
                              </w:rPr>
                              <w:t>Munkatapasztala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C09BC2" id="Text Box 8" o:spid="_x0000_s1042" type="#_x0000_t202" style="position:absolute;margin-left:187.5pt;margin-top:166.5pt;width:348.75pt;height:49.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" filled="f" stroked="f">
                <v:textbox>
                  <w:txbxContent>
                    <w:p w14:paraId="2D3803AE" w14:textId="64A153EE" w:rsidR="00672D61" w:rsidRPr="00F52BA8" w:rsidRDefault="00F52BA8">
                      <w:pPr>
                        <w:rPr>
                          <w:rFonts w:ascii="Italianno" w:hAnsi="Italianno"/>
                          <w:color w:val="9F9594"/>
                          <w:spacing w:val="-6"/>
                          <w:sz w:val="70"/>
                          <w:szCs w:val="70"/>
                          <w:lang w:val="hu-HU"/>
                        </w:rPr>
                      </w:pPr>
                      <w:r>
                        <w:rPr>
                          <w:rFonts w:ascii="Italianno" w:hAnsi="Italianno"/>
                          <w:color w:val="9F9594"/>
                          <w:spacing w:val="-6"/>
                          <w:sz w:val="70"/>
                          <w:szCs w:val="70"/>
                          <w:lang w:val="hu-HU"/>
                        </w:rPr>
                        <w:t>Munkatapasztalat</w:t>
                      </w:r>
                    </w:p>
                  </w:txbxContent>
                </v:textbox>
              </v:shape>
            </w:pict>
          </mc:Fallback>
        </mc:AlternateContent>
      </w:r>
      <w:r w:rsidR="00352DB9" w:rsidRPr="00F52BA8">
        <w:rPr>
          <w:lang w:val="hu-HU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64FC9E09" wp14:editId="4A47B475">
                <wp:simplePos x="0" y="0"/>
                <wp:positionH relativeFrom="column">
                  <wp:posOffset>2381250</wp:posOffset>
                </wp:positionH>
                <wp:positionV relativeFrom="paragraph">
                  <wp:posOffset>4019550</wp:posOffset>
                </wp:positionV>
                <wp:extent cx="4429125" cy="352425"/>
                <wp:effectExtent l="0" t="0" r="0" b="9525"/>
                <wp:wrapNone/>
                <wp:docPr id="4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6A5349" w14:textId="7D02D893" w:rsidR="00F52BA8" w:rsidRPr="00F52BA8" w:rsidRDefault="00F52BA8" w:rsidP="00F52BA8">
                            <w:pP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Munkakör</w:t>
                            </w:r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 xml:space="preserve"> (20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xx</w:t>
                            </w:r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 xml:space="preserve"> – 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20xx</w:t>
                            </w:r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)</w:t>
                            </w:r>
                          </w:p>
                          <w:p w14:paraId="55EE8B46" w14:textId="2FF15583" w:rsidR="001B0A2E" w:rsidRPr="00CB45FC" w:rsidRDefault="001B0A2E" w:rsidP="00275729">
                            <w:pP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FC9E09" id="Text Box 17" o:spid="_x0000_s1043" type="#_x0000_t202" style="position:absolute;margin-left:187.5pt;margin-top:316.5pt;width:348.75pt;height:27.7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" filled="f" stroked="f">
                <v:textbox>
                  <w:txbxContent>
                    <w:p w14:paraId="586A5349" w14:textId="7D02D893" w:rsidR="00F52BA8" w:rsidRPr="00F52BA8" w:rsidRDefault="00F52BA8" w:rsidP="00F52BA8">
                      <w:pPr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  <w:lang w:val="hu-HU"/>
                        </w:rPr>
                      </w:pP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  <w:lang w:val="hu-HU"/>
                        </w:rPr>
                        <w:t>Munkakör</w:t>
                      </w:r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  <w:lang w:val="hu-HU"/>
                        </w:rPr>
                        <w:t xml:space="preserve"> (20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  <w:lang w:val="hu-HU"/>
                        </w:rPr>
                        <w:t>xx</w:t>
                      </w:r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  <w:lang w:val="hu-HU"/>
                        </w:rPr>
                        <w:t xml:space="preserve"> – 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  <w:lang w:val="hu-HU"/>
                        </w:rPr>
                        <w:t>20xx</w:t>
                      </w:r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  <w:lang w:val="hu-HU"/>
                        </w:rPr>
                        <w:t>)</w:t>
                      </w:r>
                    </w:p>
                    <w:p w14:paraId="55EE8B46" w14:textId="2FF15583" w:rsidR="001B0A2E" w:rsidRPr="00CB45FC" w:rsidRDefault="001B0A2E" w:rsidP="00275729">
                      <w:pPr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52DB9" w:rsidRPr="00F52BA8">
        <w:rPr>
          <w:lang w:val="hu-HU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3BE2C9A4" wp14:editId="065E69F4">
                <wp:simplePos x="0" y="0"/>
                <wp:positionH relativeFrom="column">
                  <wp:posOffset>2381250</wp:posOffset>
                </wp:positionH>
                <wp:positionV relativeFrom="paragraph">
                  <wp:posOffset>4838700</wp:posOffset>
                </wp:positionV>
                <wp:extent cx="4429125" cy="352425"/>
                <wp:effectExtent l="0" t="0" r="0" b="9525"/>
                <wp:wrapNone/>
                <wp:docPr id="6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02EC62" w14:textId="77777777" w:rsidR="00F52BA8" w:rsidRPr="00F52BA8" w:rsidRDefault="00F52BA8" w:rsidP="00F52BA8">
                            <w:pP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Munkakör</w:t>
                            </w:r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 xml:space="preserve"> (20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xx</w:t>
                            </w:r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 xml:space="preserve"> – 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20xx</w:t>
                            </w:r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)</w:t>
                            </w:r>
                          </w:p>
                          <w:p w14:paraId="52335207" w14:textId="77777777" w:rsidR="00F52BA8" w:rsidRPr="00CB45FC" w:rsidRDefault="00F52BA8" w:rsidP="00F52BA8">
                            <w:pP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</w:rPr>
                            </w:pPr>
                          </w:p>
                          <w:p w14:paraId="3742BA40" w14:textId="060E709D" w:rsidR="001B0A2E" w:rsidRPr="00CB45FC" w:rsidRDefault="001B0A2E" w:rsidP="00275729">
                            <w:pP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E2C9A4" id="Text Box 19" o:spid="_x0000_s1044" type="#_x0000_t202" style="position:absolute;margin-left:187.5pt;margin-top:381pt;width:348.75pt;height:27.7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" filled="f" stroked="f">
                <v:textbox>
                  <w:txbxContent>
                    <w:p w14:paraId="7302EC62" w14:textId="77777777" w:rsidR="00F52BA8" w:rsidRPr="00F52BA8" w:rsidRDefault="00F52BA8" w:rsidP="00F52BA8">
                      <w:pPr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  <w:lang w:val="hu-HU"/>
                        </w:rPr>
                      </w:pP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  <w:lang w:val="hu-HU"/>
                        </w:rPr>
                        <w:t>Munkakör</w:t>
                      </w:r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  <w:lang w:val="hu-HU"/>
                        </w:rPr>
                        <w:t xml:space="preserve"> (20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  <w:lang w:val="hu-HU"/>
                        </w:rPr>
                        <w:t>xx</w:t>
                      </w:r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  <w:lang w:val="hu-HU"/>
                        </w:rPr>
                        <w:t xml:space="preserve"> – 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  <w:lang w:val="hu-HU"/>
                        </w:rPr>
                        <w:t>20xx</w:t>
                      </w:r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  <w:lang w:val="hu-HU"/>
                        </w:rPr>
                        <w:t>)</w:t>
                      </w:r>
                    </w:p>
                    <w:p w14:paraId="52335207" w14:textId="77777777" w:rsidR="00F52BA8" w:rsidRPr="00CB45FC" w:rsidRDefault="00F52BA8" w:rsidP="00F52BA8">
                      <w:pPr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</w:rPr>
                      </w:pPr>
                    </w:p>
                    <w:p w14:paraId="3742BA40" w14:textId="060E709D" w:rsidR="001B0A2E" w:rsidRPr="00CB45FC" w:rsidRDefault="001B0A2E" w:rsidP="00275729">
                      <w:pPr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52DB9" w:rsidRPr="00F52BA8">
        <w:rPr>
          <w:lang w:val="hu-HU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6F137327" wp14:editId="5835A43D">
                <wp:simplePos x="0" y="0"/>
                <wp:positionH relativeFrom="column">
                  <wp:posOffset>2381250</wp:posOffset>
                </wp:positionH>
                <wp:positionV relativeFrom="paragraph">
                  <wp:posOffset>6515100</wp:posOffset>
                </wp:positionV>
                <wp:extent cx="4429125" cy="628650"/>
                <wp:effectExtent l="0" t="0" r="0" b="0"/>
                <wp:wrapNone/>
                <wp:docPr id="8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E718B3" w14:textId="00D65814" w:rsidR="000379E8" w:rsidRPr="00F52BA8" w:rsidRDefault="00F52BA8">
                            <w:pPr>
                              <w:rPr>
                                <w:rFonts w:ascii="Italianno" w:hAnsi="Italianno"/>
                                <w:color w:val="9F9594"/>
                                <w:spacing w:val="-6"/>
                                <w:sz w:val="70"/>
                                <w:szCs w:val="70"/>
                                <w:lang w:val="hu-HU"/>
                              </w:rPr>
                            </w:pPr>
                            <w:r>
                              <w:rPr>
                                <w:rFonts w:ascii="Italianno" w:hAnsi="Italianno"/>
                                <w:color w:val="9F9594"/>
                                <w:spacing w:val="-6"/>
                                <w:sz w:val="70"/>
                                <w:szCs w:val="70"/>
                                <w:lang w:val="hu-HU"/>
                              </w:rPr>
                              <w:t>Végzettsé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137327" id="Text Box 21" o:spid="_x0000_s1045" type="#_x0000_t202" style="position:absolute;margin-left:187.5pt;margin-top:513pt;width:348.75pt;height:49.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" filled="f" stroked="f">
                <v:textbox>
                  <w:txbxContent>
                    <w:p w14:paraId="33E718B3" w14:textId="00D65814" w:rsidR="000379E8" w:rsidRPr="00F52BA8" w:rsidRDefault="00F52BA8">
                      <w:pPr>
                        <w:rPr>
                          <w:rFonts w:ascii="Italianno" w:hAnsi="Italianno"/>
                          <w:color w:val="9F9594"/>
                          <w:spacing w:val="-6"/>
                          <w:sz w:val="70"/>
                          <w:szCs w:val="70"/>
                          <w:lang w:val="hu-HU"/>
                        </w:rPr>
                      </w:pPr>
                      <w:r>
                        <w:rPr>
                          <w:rFonts w:ascii="Italianno" w:hAnsi="Italianno"/>
                          <w:color w:val="9F9594"/>
                          <w:spacing w:val="-6"/>
                          <w:sz w:val="70"/>
                          <w:szCs w:val="70"/>
                          <w:lang w:val="hu-HU"/>
                        </w:rPr>
                        <w:t>Végzettség</w:t>
                      </w:r>
                    </w:p>
                  </w:txbxContent>
                </v:textbox>
              </v:shape>
            </w:pict>
          </mc:Fallback>
        </mc:AlternateContent>
      </w:r>
      <w:r w:rsidR="00352DB9" w:rsidRPr="00F52BA8">
        <w:rPr>
          <w:lang w:val="hu-HU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1CEAA8C8" wp14:editId="7159B45B">
                <wp:simplePos x="0" y="0"/>
                <wp:positionH relativeFrom="column">
                  <wp:posOffset>2381250</wp:posOffset>
                </wp:positionH>
                <wp:positionV relativeFrom="paragraph">
                  <wp:posOffset>7067550</wp:posOffset>
                </wp:positionV>
                <wp:extent cx="4429125" cy="352425"/>
                <wp:effectExtent l="0" t="0" r="0" b="9525"/>
                <wp:wrapNone/>
                <wp:docPr id="9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99E6B4" w14:textId="5437800F" w:rsidR="000379E8" w:rsidRPr="00F52BA8" w:rsidRDefault="00F52BA8" w:rsidP="00275729">
                            <w:pP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Egyetem vagy főiskola</w:t>
                            </w:r>
                            <w:r w:rsidR="000379E8"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 xml:space="preserve"> </w:t>
                            </w:r>
                            <w:r w:rsidR="00275729"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(</w:t>
                            </w:r>
                            <w:r w:rsidR="000379E8"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19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xx</w:t>
                            </w:r>
                            <w:r w:rsidR="000379E8"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 xml:space="preserve"> </w:t>
                            </w:r>
                            <w:r w:rsidR="00275729"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–</w:t>
                            </w:r>
                            <w:r w:rsidR="000379E8"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 xml:space="preserve"> 19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xx</w:t>
                            </w:r>
                            <w:r w:rsidR="00275729"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EAA8C8" id="Text Box 22" o:spid="_x0000_s1046" type="#_x0000_t202" style="position:absolute;margin-left:187.5pt;margin-top:556.5pt;width:348.75pt;height:27.7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" filled="f" stroked="f">
                <v:textbox>
                  <w:txbxContent>
                    <w:p w14:paraId="2199E6B4" w14:textId="5437800F" w:rsidR="000379E8" w:rsidRPr="00F52BA8" w:rsidRDefault="00F52BA8" w:rsidP="00275729">
                      <w:pPr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  <w:lang w:val="hu-HU"/>
                        </w:rPr>
                      </w:pP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  <w:lang w:val="hu-HU"/>
                        </w:rPr>
                        <w:t>Egyetem vagy főiskola</w:t>
                      </w:r>
                      <w:r w:rsidR="000379E8"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  <w:lang w:val="hu-HU"/>
                        </w:rPr>
                        <w:t xml:space="preserve"> </w:t>
                      </w:r>
                      <w:r w:rsidR="00275729"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  <w:lang w:val="hu-HU"/>
                        </w:rPr>
                        <w:t>(</w:t>
                      </w:r>
                      <w:r w:rsidR="000379E8"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  <w:lang w:val="hu-HU"/>
                        </w:rPr>
                        <w:t>19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  <w:lang w:val="hu-HU"/>
                        </w:rPr>
                        <w:t>xx</w:t>
                      </w:r>
                      <w:r w:rsidR="000379E8"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  <w:lang w:val="hu-HU"/>
                        </w:rPr>
                        <w:t xml:space="preserve"> </w:t>
                      </w:r>
                      <w:r w:rsidR="00275729"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  <w:lang w:val="hu-HU"/>
                        </w:rPr>
                        <w:t>–</w:t>
                      </w:r>
                      <w:r w:rsidR="000379E8"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  <w:lang w:val="hu-HU"/>
                        </w:rPr>
                        <w:t xml:space="preserve"> 19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  <w:lang w:val="hu-HU"/>
                        </w:rPr>
                        <w:t>xx</w:t>
                      </w:r>
                      <w:r w:rsidR="00275729"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  <w:lang w:val="hu-HU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352DB9" w:rsidRPr="00F52BA8">
        <w:rPr>
          <w:lang w:val="hu-HU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968EDA3" wp14:editId="69715350">
                <wp:simplePos x="0" y="0"/>
                <wp:positionH relativeFrom="column">
                  <wp:posOffset>2381250</wp:posOffset>
                </wp:positionH>
                <wp:positionV relativeFrom="paragraph">
                  <wp:posOffset>7934325</wp:posOffset>
                </wp:positionV>
                <wp:extent cx="4429125" cy="352425"/>
                <wp:effectExtent l="0" t="0" r="0" b="9525"/>
                <wp:wrapNone/>
                <wp:docPr id="11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BA3071" w14:textId="77777777" w:rsidR="00F52BA8" w:rsidRPr="00F52BA8" w:rsidRDefault="00F52BA8" w:rsidP="00F52BA8">
                            <w:pP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Egyetem vagy főiskola</w:t>
                            </w:r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 xml:space="preserve"> (19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xx</w:t>
                            </w:r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 xml:space="preserve"> – 19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xx</w:t>
                            </w:r>
                            <w:r w:rsidRPr="00F52BA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)</w:t>
                            </w:r>
                          </w:p>
                          <w:p w14:paraId="76A6699C" w14:textId="46BC5949" w:rsidR="000379E8" w:rsidRPr="00CB45FC" w:rsidRDefault="000379E8" w:rsidP="00275729">
                            <w:pP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68EDA3" id="Text Box 24" o:spid="_x0000_s1047" type="#_x0000_t202" style="position:absolute;margin-left:187.5pt;margin-top:624.75pt;width:348.75pt;height:27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" filled="f" stroked="f">
                <v:textbox>
                  <w:txbxContent>
                    <w:p w14:paraId="42BA3071" w14:textId="77777777" w:rsidR="00F52BA8" w:rsidRPr="00F52BA8" w:rsidRDefault="00F52BA8" w:rsidP="00F52BA8">
                      <w:pPr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  <w:lang w:val="hu-HU"/>
                        </w:rPr>
                      </w:pP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  <w:lang w:val="hu-HU"/>
                        </w:rPr>
                        <w:t>Egyetem vagy főiskola</w:t>
                      </w:r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  <w:lang w:val="hu-HU"/>
                        </w:rPr>
                        <w:t xml:space="preserve"> (19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  <w:lang w:val="hu-HU"/>
                        </w:rPr>
                        <w:t>xx</w:t>
                      </w:r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  <w:lang w:val="hu-HU"/>
                        </w:rPr>
                        <w:t xml:space="preserve"> – 19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  <w:lang w:val="hu-HU"/>
                        </w:rPr>
                        <w:t>xx</w:t>
                      </w:r>
                      <w:r w:rsidRPr="00F52BA8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  <w:lang w:val="hu-HU"/>
                        </w:rPr>
                        <w:t>)</w:t>
                      </w:r>
                    </w:p>
                    <w:p w14:paraId="76A6699C" w14:textId="46BC5949" w:rsidR="000379E8" w:rsidRPr="00CB45FC" w:rsidRDefault="000379E8" w:rsidP="00275729">
                      <w:pPr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F350F" w:rsidRPr="00F52BA8">
        <w:rPr>
          <w:lang w:val="hu-HU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3B9620BE" wp14:editId="0972FC75">
                <wp:simplePos x="0" y="0"/>
                <wp:positionH relativeFrom="column">
                  <wp:posOffset>-909320</wp:posOffset>
                </wp:positionH>
                <wp:positionV relativeFrom="paragraph">
                  <wp:posOffset>-909955</wp:posOffset>
                </wp:positionV>
                <wp:extent cx="7772400" cy="10058400"/>
                <wp:effectExtent l="0" t="0" r="0" b="0"/>
                <wp:wrapNone/>
                <wp:docPr id="13" name="Rectangle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8400"/>
                        </a:xfrm>
                        <a:prstGeom prst="rect">
                          <a:avLst/>
                        </a:prstGeom>
                        <a:solidFill>
                          <a:srgbClr val="FBF5F5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49C43D3" id="Rectangle 47" o:spid="_x0000_s1026" style="position:absolute;margin-left:-71.6pt;margin-top:-71.65pt;width:612pt;height:11in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" fillcolor="#fbf5f5" stroked="f"/>
            </w:pict>
          </mc:Fallback>
        </mc:AlternateContent>
      </w:r>
    </w:p>
    <w:sectPr w:rsidR="002B29DE" w:rsidRPr="00F52BA8" w:rsidSect="00F350D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Italianno">
    <w:panose1 w:val="00000000000000000000"/>
    <w:charset w:val="00"/>
    <w:family w:val="auto"/>
    <w:pitch w:val="variable"/>
    <w:sig w:usb0="00000003" w:usb1="00000000" w:usb2="00000000" w:usb3="00000000" w:csb0="00000093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GwNDQ1MDO1sLQwNTRX0lEKTi0uzszPAykwqgUAnznGVCwAAAA="/>
  </w:docVars>
  <w:rsids>
    <w:rsidRoot w:val="00F350DF"/>
    <w:rsid w:val="000379E8"/>
    <w:rsid w:val="00133501"/>
    <w:rsid w:val="001B0A2E"/>
    <w:rsid w:val="00221A72"/>
    <w:rsid w:val="00275729"/>
    <w:rsid w:val="002925FE"/>
    <w:rsid w:val="002B29DE"/>
    <w:rsid w:val="002B38C2"/>
    <w:rsid w:val="002E78E9"/>
    <w:rsid w:val="00352DB9"/>
    <w:rsid w:val="004936C1"/>
    <w:rsid w:val="005004F2"/>
    <w:rsid w:val="00664D4C"/>
    <w:rsid w:val="00672D61"/>
    <w:rsid w:val="007F5AA7"/>
    <w:rsid w:val="00873349"/>
    <w:rsid w:val="008822E9"/>
    <w:rsid w:val="008D2A86"/>
    <w:rsid w:val="00B113AA"/>
    <w:rsid w:val="00CB45FC"/>
    <w:rsid w:val="00F350DF"/>
    <w:rsid w:val="00F4413B"/>
    <w:rsid w:val="00F52BA8"/>
    <w:rsid w:val="00F629E5"/>
    <w:rsid w:val="00FF3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1D495A"/>
  <w15:chartTrackingRefBased/>
  <w15:docId w15:val="{CBF678E0-01F4-4D0A-875C-D9E8ACF247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pPr>
      <w:spacing w:after="160" w:line="259" w:lineRule="auto"/>
    </w:pPr>
    <w:rPr>
      <w:sz w:val="22"/>
      <w:szCs w:val="22"/>
      <w:lang w:val="en-GB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3</Words>
  <Characters>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edek Szilvia</dc:creator>
  <cp:keywords/>
  <dc:description/>
  <cp:lastModifiedBy>Benedek Szilvia</cp:lastModifiedBy>
  <cp:revision>1</cp:revision>
  <dcterms:created xsi:type="dcterms:W3CDTF">2019-06-13T09:25:00Z</dcterms:created>
  <dcterms:modified xsi:type="dcterms:W3CDTF">2023-09-07T14:26:00Z</dcterms:modified>
</cp:coreProperties>
</file>